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5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so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378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7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238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661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26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9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91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6,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72, 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256, 5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85, 3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47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4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59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22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remedm_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7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8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Un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0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 (1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21:33:22Z</dcterms:created>
  <dcterms:modified xsi:type="dcterms:W3CDTF">2023-11-07T2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